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9EDAC" w14:textId="77777777" w:rsidR="003E3563" w:rsidRDefault="0029641F" w:rsidP="0029641F">
      <w:pPr>
        <w:pStyle w:val="LABayu"/>
        <w:outlineLvl w:val="0"/>
        <w:rPr>
          <w:b/>
          <w:sz w:val="28"/>
          <w:lang w:val="en-ID"/>
        </w:rPr>
      </w:pPr>
      <w:bookmarkStart w:id="0" w:name="_Toc488264726"/>
      <w:bookmarkStart w:id="1" w:name="_Toc7208206"/>
      <w:bookmarkStart w:id="2" w:name="_Toc7381104"/>
      <w:bookmarkStart w:id="3" w:name="_Toc7806325"/>
      <w:r w:rsidRPr="00DC2C9D">
        <w:rPr>
          <w:b/>
          <w:sz w:val="28"/>
        </w:rPr>
        <w:t>LEMBAR PE</w:t>
      </w:r>
      <w:bookmarkEnd w:id="0"/>
      <w:bookmarkEnd w:id="1"/>
      <w:bookmarkEnd w:id="2"/>
      <w:r w:rsidR="003E3563">
        <w:rPr>
          <w:b/>
          <w:sz w:val="28"/>
          <w:lang w:val="en-ID"/>
        </w:rPr>
        <w:t>RSETUJUAN</w:t>
      </w:r>
      <w:bookmarkEnd w:id="3"/>
    </w:p>
    <w:p w14:paraId="562464AC" w14:textId="77777777" w:rsidR="003E3563" w:rsidRDefault="003E3563" w:rsidP="00BE6D4F">
      <w:pPr>
        <w:rPr>
          <w:lang w:val="sv-SE"/>
        </w:rPr>
      </w:pPr>
    </w:p>
    <w:p w14:paraId="05B37823" w14:textId="77777777" w:rsidR="00BE6D4F" w:rsidRDefault="00BE6D4F" w:rsidP="00BE6D4F">
      <w:pPr>
        <w:rPr>
          <w:lang w:val="sv-SE"/>
        </w:rPr>
      </w:pPr>
    </w:p>
    <w:p w14:paraId="08DDC0EE" w14:textId="6D630A3C" w:rsidR="003E3563" w:rsidRPr="00E96A96" w:rsidRDefault="000D4B40" w:rsidP="003E3563">
      <w:pPr>
        <w:spacing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Sistem Edukasi Kebencanaan Pada Lembaga Filantropi Berbasis Website Dengan Metode Prototype</w:t>
      </w:r>
    </w:p>
    <w:p w14:paraId="3E3F237B" w14:textId="77777777" w:rsidR="003E3563" w:rsidRPr="00E96A96" w:rsidRDefault="003E3563" w:rsidP="003E3563">
      <w:pPr>
        <w:spacing w:line="360" w:lineRule="auto"/>
        <w:jc w:val="center"/>
        <w:rPr>
          <w:sz w:val="28"/>
          <w:szCs w:val="28"/>
          <w:lang w:val="sv-SE"/>
        </w:rPr>
      </w:pPr>
    </w:p>
    <w:p w14:paraId="1741084B" w14:textId="77777777" w:rsidR="003E3563" w:rsidRPr="00E96A96" w:rsidRDefault="003E3563" w:rsidP="003E3563">
      <w:pPr>
        <w:spacing w:line="360" w:lineRule="auto"/>
        <w:jc w:val="center"/>
        <w:rPr>
          <w:b/>
          <w:sz w:val="28"/>
          <w:szCs w:val="28"/>
          <w:lang w:val="sv-SE"/>
        </w:rPr>
      </w:pPr>
      <w:r w:rsidRPr="00E96A96">
        <w:rPr>
          <w:b/>
          <w:sz w:val="28"/>
          <w:szCs w:val="28"/>
          <w:lang w:val="sv-SE"/>
        </w:rPr>
        <w:t>TUGAS AKHIR</w:t>
      </w:r>
    </w:p>
    <w:p w14:paraId="34E7DA39" w14:textId="77777777" w:rsidR="003E3563" w:rsidRPr="003E3563" w:rsidRDefault="003E3563" w:rsidP="003E3563">
      <w:pPr>
        <w:spacing w:line="360" w:lineRule="auto"/>
        <w:jc w:val="center"/>
        <w:rPr>
          <w:lang w:val="sv-SE"/>
        </w:rPr>
      </w:pPr>
    </w:p>
    <w:p w14:paraId="776590F0" w14:textId="0B8C7FC9" w:rsidR="003E3563" w:rsidRPr="003E3563" w:rsidRDefault="003E3563" w:rsidP="003E3563">
      <w:pPr>
        <w:spacing w:line="360" w:lineRule="auto"/>
        <w:ind w:left="720" w:hanging="720"/>
        <w:jc w:val="center"/>
        <w:rPr>
          <w:b/>
          <w:lang w:val="sv-SE"/>
        </w:rPr>
      </w:pPr>
      <w:proofErr w:type="spellStart"/>
      <w:r w:rsidRPr="003E3563">
        <w:rPr>
          <w:b/>
          <w:lang w:val="sv-SE"/>
        </w:rPr>
        <w:t>Sebagai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Persyaratan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Guna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Meraih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Gelar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Sarjana</w:t>
      </w:r>
      <w:proofErr w:type="spellEnd"/>
      <w:r w:rsidRPr="003E3563">
        <w:rPr>
          <w:b/>
          <w:lang w:val="sv-SE"/>
        </w:rPr>
        <w:t xml:space="preserve"> Strata 1</w:t>
      </w:r>
    </w:p>
    <w:p w14:paraId="0E764346" w14:textId="0DF3E60D" w:rsidR="003E3563" w:rsidRPr="003E3563" w:rsidRDefault="000D4B40" w:rsidP="003E3563">
      <w:pPr>
        <w:spacing w:line="360" w:lineRule="auto"/>
        <w:ind w:left="720" w:hanging="720"/>
        <w:jc w:val="center"/>
        <w:rPr>
          <w:b/>
          <w:lang w:val="sv-SE"/>
        </w:rPr>
      </w:pPr>
      <w:r>
        <w:rPr>
          <w:b/>
          <w:lang w:val="sv-SE"/>
        </w:rPr>
        <w:t>Informatika</w:t>
      </w:r>
      <w:r w:rsidR="003E3563" w:rsidRPr="003E3563">
        <w:rPr>
          <w:b/>
          <w:lang w:val="sv-SE"/>
        </w:rPr>
        <w:t xml:space="preserve"> </w:t>
      </w:r>
      <w:proofErr w:type="spellStart"/>
      <w:r w:rsidR="003E3563" w:rsidRPr="003E3563">
        <w:rPr>
          <w:b/>
          <w:lang w:val="sv-SE"/>
        </w:rPr>
        <w:t>Universitas</w:t>
      </w:r>
      <w:proofErr w:type="spellEnd"/>
      <w:r w:rsidR="003E3563" w:rsidRPr="003E3563">
        <w:rPr>
          <w:b/>
          <w:lang w:val="sv-SE"/>
        </w:rPr>
        <w:t xml:space="preserve"> </w:t>
      </w:r>
      <w:proofErr w:type="spellStart"/>
      <w:r w:rsidR="003E3563" w:rsidRPr="003E3563">
        <w:rPr>
          <w:b/>
          <w:lang w:val="sv-SE"/>
        </w:rPr>
        <w:t>Muhammadiyah</w:t>
      </w:r>
      <w:proofErr w:type="spellEnd"/>
      <w:r w:rsidR="003E3563" w:rsidRPr="003E3563">
        <w:rPr>
          <w:b/>
          <w:lang w:val="sv-SE"/>
        </w:rPr>
        <w:t xml:space="preserve"> Malang</w:t>
      </w:r>
    </w:p>
    <w:p w14:paraId="69FF801C" w14:textId="77777777" w:rsidR="003E3563" w:rsidRPr="003E3563" w:rsidRDefault="003E3563" w:rsidP="003E3563">
      <w:pPr>
        <w:spacing w:line="360" w:lineRule="auto"/>
        <w:jc w:val="center"/>
        <w:rPr>
          <w:lang w:val="sv-SE"/>
        </w:rPr>
      </w:pPr>
    </w:p>
    <w:p w14:paraId="09E2AE68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58498566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  <w:r w:rsidRPr="003E3563">
        <w:rPr>
          <w:lang w:val="sv-SE"/>
        </w:rPr>
        <w:t xml:space="preserve">  </w:t>
      </w:r>
    </w:p>
    <w:p w14:paraId="178F8E0C" w14:textId="73F5D9A9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39AC2DFE" w14:textId="1D6D3E05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02F10A01" w14:textId="74198713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125FE562" w14:textId="03EFA65D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1BCDF562" w14:textId="474B81E6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79491CBA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1DCEFE9A" w14:textId="77777777" w:rsidR="00D2628A" w:rsidRDefault="003E3563" w:rsidP="003E3563">
      <w:pPr>
        <w:spacing w:line="360" w:lineRule="auto"/>
        <w:jc w:val="center"/>
        <w:rPr>
          <w:lang w:val="sv-SE"/>
        </w:rPr>
      </w:pPr>
      <w:proofErr w:type="spellStart"/>
      <w:r w:rsidRPr="003E3563">
        <w:rPr>
          <w:lang w:val="sv-SE"/>
        </w:rPr>
        <w:t>Menyetujui</w:t>
      </w:r>
      <w:proofErr w:type="spellEnd"/>
      <w:r w:rsidR="00D2628A">
        <w:rPr>
          <w:lang w:val="sv-SE"/>
        </w:rPr>
        <w:t xml:space="preserve">, </w:t>
      </w:r>
    </w:p>
    <w:p w14:paraId="04DFF885" w14:textId="31C78BAC" w:rsidR="003E3563" w:rsidRPr="003E3563" w:rsidRDefault="00D2628A" w:rsidP="003E3563">
      <w:pPr>
        <w:spacing w:line="360" w:lineRule="auto"/>
        <w:jc w:val="center"/>
        <w:rPr>
          <w:lang w:val="sv-SE"/>
        </w:rPr>
      </w:pPr>
      <w:r>
        <w:rPr>
          <w:lang w:val="sv-SE"/>
        </w:rPr>
        <w:t xml:space="preserve">Malang, </w:t>
      </w:r>
      <w:r w:rsidR="0087065A">
        <w:rPr>
          <w:i/>
          <w:lang w:val="sv-SE"/>
        </w:rPr>
        <w:t>14 November 2023</w:t>
      </w:r>
    </w:p>
    <w:p w14:paraId="1F4DBDFE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tbl>
      <w:tblPr>
        <w:tblW w:w="8364" w:type="dxa"/>
        <w:tblInd w:w="-142" w:type="dxa"/>
        <w:tblLook w:val="04A0" w:firstRow="1" w:lastRow="0" w:firstColumn="1" w:lastColumn="0" w:noHBand="0" w:noVBand="1"/>
      </w:tblPr>
      <w:tblGrid>
        <w:gridCol w:w="4395"/>
        <w:gridCol w:w="3969"/>
      </w:tblGrid>
      <w:tr w:rsidR="003E3563" w:rsidRPr="003E3563" w14:paraId="66C5A2FE" w14:textId="77777777" w:rsidTr="00F84E0C">
        <w:trPr>
          <w:trHeight w:val="1745"/>
        </w:trPr>
        <w:tc>
          <w:tcPr>
            <w:tcW w:w="4395" w:type="dxa"/>
          </w:tcPr>
          <w:p w14:paraId="00E27624" w14:textId="64F6EB24" w:rsidR="003E3563" w:rsidRPr="003E3563" w:rsidRDefault="00B11843" w:rsidP="003E3563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Dosen Pembimbing 1</w:t>
            </w:r>
          </w:p>
          <w:p w14:paraId="161AB834" w14:textId="5E708B75" w:rsidR="003E3563" w:rsidRPr="003E3563" w:rsidRDefault="00141E23" w:rsidP="00141E23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/>
            </w:r>
          </w:p>
          <w:p w14:paraId="1A1961DF" w14:textId="4911A683" w:rsidR="003E3563" w:rsidRPr="0087065A" w:rsidRDefault="0087065A" w:rsidP="003E3563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Wildan Suharso S.Kom., M.Kom</w:t>
            </w:r>
          </w:p>
          <w:p w14:paraId="5ACC61F8" w14:textId="351EFA7F" w:rsidR="003E3563" w:rsidRPr="0087065A" w:rsidRDefault="0087065A" w:rsidP="003E3563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</w:pPr>
            <w:r>
              <w:rPr>
                <w:b/>
              </w:rPr>
              <w:t>NIP. 10817030596PNS.</w:t>
            </w:r>
          </w:p>
        </w:tc>
        <w:tc>
          <w:tcPr>
            <w:tcW w:w="3969" w:type="dxa"/>
          </w:tcPr>
          <w:p w14:paraId="75E17298" w14:textId="45BF304D" w:rsidR="003E3563" w:rsidRPr="003E3563" w:rsidRDefault="00B11843" w:rsidP="00B11843">
            <w:pPr>
              <w:spacing w:line="360" w:lineRule="auto"/>
              <w:jc w:val="center"/>
            </w:pPr>
            <w:r>
              <w:t>Dosen Pembimbing 2</w:t>
            </w:r>
          </w:p>
          <w:p w14:paraId="23E9171C" w14:textId="134C1948" w:rsidR="003E3563" w:rsidRPr="003E3563" w:rsidRDefault="00D22F13" w:rsidP="00D22F13">
            <w:pPr>
              <w:spacing w:line="360" w:lineRule="auto"/>
              <w:jc w:val="center"/>
            </w:pPr>
            <w:r>
              <w:t/>
            </w:r>
          </w:p>
          <w:p w14:paraId="40284A63" w14:textId="622394C8" w:rsidR="003E3563" w:rsidRPr="0087065A" w:rsidRDefault="0087065A" w:rsidP="003E3563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Ir Ilyas Nuryasin S.Kom., M.Kom.</w:t>
            </w:r>
          </w:p>
          <w:p w14:paraId="64BAA12A" w14:textId="1875F6B7" w:rsidR="003E3563" w:rsidRPr="0087065A" w:rsidRDefault="0087065A" w:rsidP="003E3563">
            <w:pPr>
              <w:spacing w:line="360" w:lineRule="auto"/>
              <w:jc w:val="center"/>
            </w:pPr>
            <w:r>
              <w:rPr>
                <w:b/>
              </w:rPr>
              <w:t>NIP. 10814100561PNS.</w:t>
            </w:r>
          </w:p>
        </w:tc>
      </w:tr>
    </w:tbl>
    <w:p w14:paraId="7E7623EE" w14:textId="77777777" w:rsidR="00141E23" w:rsidRDefault="00141E23" w:rsidP="00141E23">
      <w:pPr>
        <w:pStyle w:val="LABayu"/>
        <w:jc w:val="left"/>
        <w:outlineLvl w:val="0"/>
        <w:rPr>
          <w:b/>
          <w:sz w:val="28"/>
        </w:rPr>
      </w:pPr>
      <w:bookmarkStart w:id="4" w:name="_Toc488264727"/>
      <w:bookmarkStart w:id="5" w:name="_Toc7208207"/>
      <w:bookmarkStart w:id="6" w:name="_Toc7381105"/>
      <w:bookmarkStart w:id="7" w:name="_Toc7806326"/>
      <w:r>
        <w:rPr>
          <w:b/>
          <w:sz w:val="28"/>
        </w:rPr>
        <w:br w:type="page"/>
      </w:r>
    </w:p>
    <w:p w14:paraId="566B4DE5" w14:textId="7B9919A6" w:rsidR="005C1CF9" w:rsidRPr="005C1CF9" w:rsidRDefault="0029641F" w:rsidP="005C1CF9">
      <w:pPr>
        <w:pStyle w:val="LABayu"/>
        <w:outlineLvl w:val="0"/>
        <w:rPr>
          <w:b/>
          <w:sz w:val="28"/>
          <w:lang w:val="en-ID"/>
        </w:rPr>
      </w:pPr>
      <w:r w:rsidRPr="00DC2C9D">
        <w:rPr>
          <w:b/>
          <w:sz w:val="28"/>
        </w:rPr>
        <w:lastRenderedPageBreak/>
        <w:t>LEMBAR PE</w:t>
      </w:r>
      <w:bookmarkEnd w:id="4"/>
      <w:bookmarkEnd w:id="5"/>
      <w:bookmarkEnd w:id="6"/>
      <w:r w:rsidR="003E3563">
        <w:rPr>
          <w:b/>
          <w:sz w:val="28"/>
          <w:lang w:val="en-ID"/>
        </w:rPr>
        <w:t>NGESAHAN</w:t>
      </w:r>
      <w:bookmarkEnd w:id="7"/>
    </w:p>
    <w:p w14:paraId="58ACD99E" w14:textId="5BAF5390" w:rsidR="00E96A96" w:rsidRPr="005C1CF9" w:rsidRDefault="00B11843" w:rsidP="005C1CF9">
      <w:pPr>
        <w:spacing w:before="120"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Sistem Edukasi Kebencanaan Pada Lembaga Filantropi Berbasis Website Dengan Metode Prototype</w:t>
      </w:r>
    </w:p>
    <w:p w14:paraId="7A255677" w14:textId="77777777" w:rsidR="00E96A96" w:rsidRPr="00E96A96" w:rsidRDefault="00E96A96" w:rsidP="005C1CF9">
      <w:pPr>
        <w:spacing w:before="120" w:line="360" w:lineRule="auto"/>
        <w:jc w:val="center"/>
        <w:rPr>
          <w:b/>
          <w:sz w:val="28"/>
          <w:szCs w:val="28"/>
          <w:lang w:val="sv-SE"/>
        </w:rPr>
      </w:pPr>
      <w:r w:rsidRPr="00E96A96">
        <w:rPr>
          <w:b/>
          <w:sz w:val="28"/>
          <w:szCs w:val="28"/>
          <w:lang w:val="sv-SE"/>
        </w:rPr>
        <w:t>TUGAS AKHIR</w:t>
      </w:r>
    </w:p>
    <w:p w14:paraId="05730BCB" w14:textId="77777777" w:rsidR="00E96A96" w:rsidRPr="00E96A96" w:rsidRDefault="00E96A96" w:rsidP="00170709">
      <w:pPr>
        <w:spacing w:line="360" w:lineRule="auto"/>
        <w:jc w:val="center"/>
        <w:rPr>
          <w:lang w:val="sv-SE"/>
        </w:rPr>
      </w:pPr>
    </w:p>
    <w:p w14:paraId="4D4D710C" w14:textId="77777777" w:rsidR="00E96A96" w:rsidRPr="00E96A96" w:rsidRDefault="00E96A96" w:rsidP="00170709">
      <w:pPr>
        <w:spacing w:line="360" w:lineRule="auto"/>
        <w:ind w:left="720" w:hanging="720"/>
        <w:jc w:val="center"/>
        <w:rPr>
          <w:lang w:val="sv-SE"/>
        </w:rPr>
      </w:pPr>
      <w:proofErr w:type="spellStart"/>
      <w:r w:rsidRPr="00E96A96">
        <w:rPr>
          <w:lang w:val="sv-SE"/>
        </w:rPr>
        <w:t>Sebagai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Persyaratan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Guna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Meraih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Gelar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Sarjana</w:t>
      </w:r>
      <w:proofErr w:type="spellEnd"/>
      <w:r w:rsidRPr="00E96A96">
        <w:rPr>
          <w:lang w:val="sv-SE"/>
        </w:rPr>
        <w:t xml:space="preserve"> Strata 1</w:t>
      </w:r>
    </w:p>
    <w:p w14:paraId="2EF6C9FA" w14:textId="2DDED9E6" w:rsidR="00E96A96" w:rsidRPr="00E96A96" w:rsidRDefault="00B11843" w:rsidP="00170709">
      <w:pPr>
        <w:spacing w:line="360" w:lineRule="auto"/>
        <w:ind w:left="720" w:hanging="720"/>
        <w:jc w:val="center"/>
        <w:rPr>
          <w:lang w:val="sv-SE"/>
        </w:rPr>
      </w:pPr>
      <w:r>
        <w:rPr>
          <w:lang w:val="sv-SE"/>
        </w:rPr>
        <w:t>Informatika </w:t>
      </w:r>
      <w:proofErr w:type="spellStart"/>
      <w:r w:rsidR="00E96A96" w:rsidRPr="00E96A96">
        <w:rPr>
          <w:lang w:val="sv-SE"/>
        </w:rPr>
        <w:t>Universitas</w:t>
      </w:r>
      <w:proofErr w:type="spellEnd"/>
      <w:r w:rsidR="00E96A96" w:rsidRPr="00E96A96">
        <w:rPr>
          <w:lang w:val="sv-SE"/>
        </w:rPr>
        <w:t xml:space="preserve"> </w:t>
      </w:r>
      <w:proofErr w:type="spellStart"/>
      <w:r w:rsidR="00E96A96" w:rsidRPr="00E96A96">
        <w:rPr>
          <w:lang w:val="sv-SE"/>
        </w:rPr>
        <w:t>Muhammadiyah</w:t>
      </w:r>
      <w:proofErr w:type="spellEnd"/>
      <w:r w:rsidR="00E96A96" w:rsidRPr="00E96A96">
        <w:rPr>
          <w:lang w:val="sv-SE"/>
        </w:rPr>
        <w:t xml:space="preserve"> Malang</w:t>
      </w:r>
    </w:p>
    <w:p w14:paraId="4A3F0C70" w14:textId="77777777" w:rsidR="00E96A96" w:rsidRPr="00E96A96" w:rsidRDefault="00E96A96" w:rsidP="00170709">
      <w:pPr>
        <w:spacing w:line="360" w:lineRule="auto"/>
        <w:jc w:val="center"/>
        <w:rPr>
          <w:lang w:val="sv-SE"/>
        </w:rPr>
      </w:pPr>
    </w:p>
    <w:p w14:paraId="7D7EA5AD" w14:textId="77777777" w:rsidR="00E96A96" w:rsidRPr="00E96A96" w:rsidRDefault="00E96A96" w:rsidP="00170709">
      <w:pPr>
        <w:spacing w:line="360" w:lineRule="auto"/>
        <w:jc w:val="center"/>
        <w:rPr>
          <w:lang w:val="sv-SE"/>
        </w:rPr>
      </w:pPr>
      <w:proofErr w:type="spellStart"/>
      <w:r w:rsidRPr="00E96A96">
        <w:rPr>
          <w:lang w:val="sv-SE"/>
        </w:rPr>
        <w:t>Disusun</w:t>
      </w:r>
      <w:proofErr w:type="spellEnd"/>
      <w:r w:rsidRPr="00E96A96">
        <w:rPr>
          <w:lang w:val="sv-SE"/>
        </w:rPr>
        <w:t xml:space="preserve"> </w:t>
      </w:r>
      <w:proofErr w:type="spellStart"/>
      <w:proofErr w:type="gramStart"/>
      <w:r w:rsidRPr="00E96A96">
        <w:rPr>
          <w:lang w:val="sv-SE"/>
        </w:rPr>
        <w:t>Oleh</w:t>
      </w:r>
      <w:proofErr w:type="spellEnd"/>
      <w:r w:rsidRPr="00E96A96">
        <w:rPr>
          <w:lang w:val="sv-SE"/>
        </w:rPr>
        <w:t xml:space="preserve"> :</w:t>
      </w:r>
      <w:proofErr w:type="gramEnd"/>
    </w:p>
    <w:p w14:paraId="7EA6D13C" w14:textId="47C86489" w:rsidR="00E96A96" w:rsidRPr="00E96A96" w:rsidRDefault="0087065A" w:rsidP="00170709">
      <w:pPr>
        <w:spacing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MAULANA SANDI SAMUDERA</w:t>
      </w:r>
    </w:p>
    <w:p w14:paraId="60B5E082" w14:textId="0D74251A" w:rsidR="00E96A96" w:rsidRPr="00E96A96" w:rsidRDefault="0087065A" w:rsidP="00170709">
      <w:pPr>
        <w:spacing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201910370311426</w:t>
      </w:r>
    </w:p>
    <w:p w14:paraId="3C72C2DA" w14:textId="6FCCF36F" w:rsidR="00E96A96" w:rsidRDefault="00E96A96" w:rsidP="00170709">
      <w:pPr>
        <w:spacing w:line="360" w:lineRule="auto"/>
        <w:jc w:val="center"/>
        <w:rPr>
          <w:b/>
          <w:lang w:val="sv-SE"/>
        </w:rPr>
      </w:pPr>
    </w:p>
    <w:p w14:paraId="19AA070E" w14:textId="77777777" w:rsidR="00E96A96" w:rsidRPr="00E96A96" w:rsidRDefault="00E96A96" w:rsidP="00170709">
      <w:pPr>
        <w:spacing w:line="360" w:lineRule="auto"/>
        <w:ind w:left="720" w:hanging="720"/>
        <w:jc w:val="center"/>
        <w:rPr>
          <w:lang w:val="sv-SE"/>
        </w:rPr>
      </w:pPr>
      <w:proofErr w:type="spellStart"/>
      <w:r w:rsidRPr="00E96A96">
        <w:rPr>
          <w:lang w:val="sv-SE"/>
        </w:rPr>
        <w:t>Tugas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Akhir</w:t>
      </w:r>
      <w:proofErr w:type="spellEnd"/>
      <w:r w:rsidRPr="00E96A96">
        <w:rPr>
          <w:lang w:val="sv-SE"/>
        </w:rPr>
        <w:t xml:space="preserve"> ini </w:t>
      </w:r>
      <w:proofErr w:type="spellStart"/>
      <w:r w:rsidRPr="00E96A96">
        <w:rPr>
          <w:lang w:val="sv-SE"/>
        </w:rPr>
        <w:t>telah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diuji</w:t>
      </w:r>
      <w:proofErr w:type="spellEnd"/>
      <w:r w:rsidRPr="00E96A96">
        <w:rPr>
          <w:lang w:val="sv-SE"/>
        </w:rPr>
        <w:t xml:space="preserve"> dan </w:t>
      </w:r>
      <w:proofErr w:type="spellStart"/>
      <w:r w:rsidRPr="00E96A96">
        <w:rPr>
          <w:lang w:val="sv-SE"/>
        </w:rPr>
        <w:t>dinyatakan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lulus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melalui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sidang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majelis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penguji</w:t>
      </w:r>
      <w:proofErr w:type="spellEnd"/>
      <w:r w:rsidRPr="00E96A96">
        <w:rPr>
          <w:lang w:val="sv-SE"/>
        </w:rPr>
        <w:t xml:space="preserve"> </w:t>
      </w:r>
    </w:p>
    <w:p w14:paraId="568944AC" w14:textId="489A85AE" w:rsidR="00E96A96" w:rsidRDefault="00E96A96" w:rsidP="00B40D8D">
      <w:pPr>
        <w:spacing w:line="360" w:lineRule="auto"/>
        <w:ind w:left="720" w:hanging="720"/>
        <w:jc w:val="center"/>
        <w:rPr>
          <w:lang w:val="sv-SE"/>
        </w:rPr>
      </w:pPr>
      <w:proofErr w:type="spellStart"/>
      <w:r w:rsidRPr="00E96A96">
        <w:rPr>
          <w:lang w:val="sv-SE"/>
        </w:rPr>
        <w:t>pada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tanggal</w:t>
      </w:r>
      <w:proofErr w:type="spellEnd"/>
      <w:r w:rsidRPr="00E96A96">
        <w:rPr>
          <w:lang w:val="sv-SE"/>
        </w:rPr>
        <w:t xml:space="preserve"> </w:t>
      </w:r>
      <w:r w:rsidR="00B538A5">
        <w:rPr>
          <w:lang w:val="sv-SE"/>
        </w:rPr>
        <w:t>14 November 2023</w:t>
      </w:r>
    </w:p>
    <w:p w14:paraId="788F0418" w14:textId="77777777" w:rsidR="00170709" w:rsidRPr="00E96A96" w:rsidRDefault="00170709" w:rsidP="00170709">
      <w:pPr>
        <w:spacing w:line="360" w:lineRule="auto"/>
        <w:ind w:left="720" w:hanging="720"/>
        <w:jc w:val="center"/>
        <w:rPr>
          <w:lang w:val="sv-SE"/>
        </w:rPr>
      </w:pPr>
    </w:p>
    <w:p w14:paraId="3B70E814" w14:textId="364D7089" w:rsidR="00E96A96" w:rsidRDefault="00E96A96" w:rsidP="00B40D8D">
      <w:pPr>
        <w:spacing w:line="360" w:lineRule="auto"/>
        <w:ind w:left="720" w:hanging="720"/>
        <w:jc w:val="center"/>
      </w:pPr>
      <w:r w:rsidRPr="00E96A96">
        <w:rPr>
          <w:lang w:val="sv-SE"/>
        </w:rPr>
        <w:t xml:space="preserve"> </w:t>
      </w:r>
      <w:proofErr w:type="spellStart"/>
      <w:r w:rsidRPr="00E96A96">
        <w:t>Menyetujui</w:t>
      </w:r>
      <w:proofErr w:type="spellEnd"/>
      <w:r w:rsidRPr="00E96A96">
        <w:t>,</w:t>
      </w:r>
    </w:p>
    <w:p w14:paraId="53E30DF0" w14:textId="77777777" w:rsidR="00B40D8D" w:rsidRPr="00E96A96" w:rsidRDefault="00B40D8D" w:rsidP="00B40D8D">
      <w:pPr>
        <w:spacing w:line="360" w:lineRule="auto"/>
        <w:ind w:left="720" w:hanging="720"/>
        <w:jc w:val="center"/>
      </w:pPr>
    </w:p>
    <w:tbl>
      <w:tblPr>
        <w:tblW w:w="8506" w:type="dxa"/>
        <w:tblInd w:w="-284" w:type="dxa"/>
        <w:tblLook w:val="04A0" w:firstRow="1" w:lastRow="0" w:firstColumn="1" w:lastColumn="0" w:noHBand="0" w:noVBand="1"/>
      </w:tblPr>
      <w:tblGrid>
        <w:gridCol w:w="4395"/>
        <w:gridCol w:w="4111"/>
      </w:tblGrid>
      <w:tr w:rsidR="00E96A96" w:rsidRPr="00E96A96" w14:paraId="47FD504E" w14:textId="77777777" w:rsidTr="00F84E0C">
        <w:trPr>
          <w:trHeight w:val="1793"/>
        </w:trPr>
        <w:tc>
          <w:tcPr>
            <w:tcW w:w="4395" w:type="dxa"/>
          </w:tcPr>
          <w:p w14:paraId="5AE3A353" w14:textId="742B1D07" w:rsidR="00E96A96" w:rsidRPr="00E96A96" w:rsidRDefault="00AB3F95" w:rsidP="00746CF7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Dosen Penguji 1</w:t>
            </w:r>
          </w:p>
          <w:p w14:paraId="3FA606CA" w14:textId="14B0F99C" w:rsidR="00E96A96" w:rsidRPr="00E96A96" w:rsidRDefault="00B70DF5" w:rsidP="00B70DF5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/>
            </w:r>
          </w:p>
          <w:p w14:paraId="5F5F3757" w14:textId="2EDA7419" w:rsidR="00E96A96" w:rsidRPr="00AB3F95" w:rsidRDefault="00AB3F95" w:rsidP="00746CF7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Ir. Syaifuddin S.Kom., M.Kom., IPM, ASEAN Eng</w:t>
            </w:r>
          </w:p>
          <w:p w14:paraId="05E17B8F" w14:textId="6A86B690" w:rsidR="00E96A96" w:rsidRPr="00AB3F95" w:rsidRDefault="00AB3F95" w:rsidP="00746CF7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</w:pPr>
            <w:r>
              <w:rPr>
                <w:b/>
              </w:rPr>
              <w:t>NIP. 10816120590PNS.</w:t>
            </w:r>
          </w:p>
        </w:tc>
        <w:tc>
          <w:tcPr>
            <w:tcW w:w="4111" w:type="dxa"/>
          </w:tcPr>
          <w:p w14:paraId="0665FE19" w14:textId="74C9B958" w:rsidR="00E96A96" w:rsidRDefault="00AB3F95" w:rsidP="00B70DF5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Dosen Penguji 2</w:t>
            </w:r>
          </w:p>
          <w:p w14:paraId="79D8555C" w14:textId="7B88C038" w:rsidR="00B70DF5" w:rsidRPr="00E96A96" w:rsidRDefault="00B70DF5" w:rsidP="00B70DF5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/>
            </w:r>
          </w:p>
          <w:p w14:paraId="11D1B5B7" w14:textId="60CE7A5F" w:rsidR="00E96A96" w:rsidRPr="00AB3F95" w:rsidRDefault="00AB3F95" w:rsidP="00746CF7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Christian Sri Kusuma Aditya S.Kom., M.Kom</w:t>
            </w:r>
          </w:p>
          <w:p w14:paraId="3534DC89" w14:textId="51D0E62C" w:rsidR="00E96A96" w:rsidRPr="00AB3F95" w:rsidRDefault="00AB3F95" w:rsidP="00746CF7">
            <w:pPr>
              <w:spacing w:line="360" w:lineRule="auto"/>
              <w:jc w:val="center"/>
            </w:pPr>
            <w:r>
              <w:rPr>
                <w:b/>
              </w:rPr>
              <w:t>NIP. 180327021991PNS.</w:t>
            </w:r>
          </w:p>
        </w:tc>
      </w:tr>
      <w:tr w:rsidR="00746CF7" w:rsidRPr="00E96A96" w14:paraId="4C22E79F" w14:textId="77777777" w:rsidTr="00F84E0C">
        <w:trPr>
          <w:trHeight w:val="1745"/>
        </w:trPr>
        <w:tc>
          <w:tcPr>
            <w:tcW w:w="8506" w:type="dxa"/>
            <w:gridSpan w:val="2"/>
          </w:tcPr>
          <w:p w14:paraId="6F5F78A3" w14:textId="758F82FE" w:rsidR="00746CF7" w:rsidRDefault="00746CF7" w:rsidP="00F53CAA">
            <w:pPr>
              <w:jc w:val="center"/>
            </w:pPr>
            <w:proofErr w:type="spellStart"/>
            <w:r w:rsidRPr="00170709">
              <w:t>Mengetahui</w:t>
            </w:r>
            <w:proofErr w:type="spellEnd"/>
            <w:r w:rsidRPr="00170709">
              <w:t>,</w:t>
            </w:r>
            <w:r w:rsidRPr="00170709">
              <w:br/>
            </w:r>
            <w:proofErr w:type="spellStart"/>
            <w:r w:rsidRPr="00170709">
              <w:t>Ketua</w:t>
            </w:r>
            <w:proofErr w:type="spellEnd"/>
            <w:r w:rsidRPr="00170709">
              <w:t xml:space="preserve"> </w:t>
            </w:r>
            <w:proofErr w:type="spellStart"/>
            <w:r w:rsidRPr="00170709">
              <w:t>Jurusan</w:t>
            </w:r>
            <w:proofErr w:type="spellEnd"/>
            <w:r w:rsidRPr="00170709">
              <w:t xml:space="preserve"> </w:t>
            </w:r>
            <w:r w:rsidR="00AB3F95">
              <w:t>Informatika</w:t>
            </w:r>
          </w:p>
          <w:p w14:paraId="472B40E7" w14:textId="2FAB6A54" w:rsidR="00746CF7" w:rsidRDefault="00F53CAA" w:rsidP="00B40D8D">
            <w:pPr>
              <w:spacing w:before="120"/>
              <w:jc w:val="center"/>
            </w:pPr>
            <w:r>
              <w:t/>
            </w:r>
          </w:p>
          <w:p w14:paraId="5E1AF101" w14:textId="77777777" w:rsidR="00C32341" w:rsidRPr="00170709" w:rsidRDefault="00C32341" w:rsidP="00B40D8D"/>
          <w:p w14:paraId="36B4AB78" w14:textId="7D81A468" w:rsidR="00746CF7" w:rsidRPr="00746CF7" w:rsidRDefault="00AB3F95" w:rsidP="00746CF7">
            <w:pPr>
              <w:jc w:val="center"/>
              <w:rPr>
                <w:b/>
              </w:rPr>
            </w:pPr>
            <w:r>
              <w:rPr>
                <w:b/>
                <w:u w:val="single"/>
              </w:rPr>
              <w:t>Ir. Galih Wasis Wicaksono S.kom. M.Cs.</w:t>
            </w:r>
            <w:r w:rsidR="00746CF7" w:rsidRPr="00170709">
              <w:rPr>
                <w:b/>
              </w:rPr>
              <w:br/>
            </w:r>
            <w:r>
              <w:rPr>
                <w:b/>
              </w:rPr>
              <w:t>NIP. 10814100541PNS.</w:t>
            </w:r>
          </w:p>
        </w:tc>
      </w:tr>
    </w:tbl>
    <w:p w14:paraId="14402AF9" w14:textId="77777777" w:rsidR="00141E23" w:rsidRDefault="00141E23" w:rsidP="00B40D8D">
      <w:pPr>
        <w:pStyle w:val="LABayu"/>
        <w:jc w:val="left"/>
        <w:outlineLvl w:val="0"/>
        <w:rPr>
          <w:b/>
          <w:sz w:val="28"/>
        </w:rPr>
      </w:pPr>
      <w:bookmarkStart w:id="8" w:name="_Toc488264728"/>
      <w:bookmarkStart w:id="9" w:name="_Toc7208208"/>
      <w:bookmarkStart w:id="10" w:name="_Toc7381106"/>
      <w:bookmarkStart w:id="11" w:name="_Toc7806327"/>
      <w:r>
        <w:rPr>
          <w:b/>
          <w:sz w:val="28"/>
        </w:rPr>
        <w:br w:type="page"/>
      </w:r>
    </w:p>
    <w:p w14:paraId="2A932A01" w14:textId="60F0E2F8" w:rsidR="0029641F" w:rsidRDefault="0029641F" w:rsidP="00746CF7">
      <w:pPr>
        <w:pStyle w:val="LABayu"/>
        <w:outlineLvl w:val="0"/>
        <w:rPr>
          <w:b/>
          <w:sz w:val="28"/>
        </w:rPr>
      </w:pPr>
      <w:r w:rsidRPr="00DC2C9D">
        <w:rPr>
          <w:b/>
          <w:sz w:val="28"/>
        </w:rPr>
        <w:lastRenderedPageBreak/>
        <w:t>LEMBAR PERNYATAAN</w:t>
      </w:r>
      <w:bookmarkEnd w:id="8"/>
      <w:bookmarkEnd w:id="9"/>
      <w:bookmarkEnd w:id="10"/>
      <w:bookmarkEnd w:id="11"/>
    </w:p>
    <w:p w14:paraId="0941AFE7" w14:textId="77777777" w:rsidR="00170709" w:rsidRDefault="00170709" w:rsidP="00BE6D4F"/>
    <w:p w14:paraId="388A1FD9" w14:textId="77777777" w:rsidR="00BE6D4F" w:rsidRDefault="00BE6D4F" w:rsidP="00BE6D4F"/>
    <w:p w14:paraId="28AB37C8" w14:textId="77777777" w:rsidR="00170709" w:rsidRPr="00170709" w:rsidRDefault="00170709" w:rsidP="00170709">
      <w:pPr>
        <w:pStyle w:val="BodyTextIndent"/>
        <w:spacing w:line="360" w:lineRule="auto"/>
        <w:ind w:left="0"/>
        <w:rPr>
          <w:lang w:val="sv-SE"/>
        </w:rPr>
      </w:pPr>
      <w:r w:rsidRPr="00170709">
        <w:rPr>
          <w:lang w:val="sv-SE"/>
        </w:rPr>
        <w:t xml:space="preserve">Yang </w:t>
      </w:r>
      <w:proofErr w:type="spellStart"/>
      <w:r w:rsidRPr="00170709">
        <w:rPr>
          <w:lang w:val="sv-SE"/>
        </w:rPr>
        <w:t>bertanda</w:t>
      </w:r>
      <w:proofErr w:type="spellEnd"/>
      <w:r w:rsidRPr="00170709">
        <w:rPr>
          <w:lang w:val="sv-SE"/>
        </w:rPr>
        <w:t xml:space="preserve"> tangan </w:t>
      </w:r>
      <w:proofErr w:type="spellStart"/>
      <w:r w:rsidRPr="00170709">
        <w:rPr>
          <w:lang w:val="sv-SE"/>
        </w:rPr>
        <w:t>dibawah</w:t>
      </w:r>
      <w:proofErr w:type="spellEnd"/>
      <w:r w:rsidRPr="00170709">
        <w:rPr>
          <w:lang w:val="sv-SE"/>
        </w:rPr>
        <w:t xml:space="preserve"> </w:t>
      </w:r>
      <w:proofErr w:type="gramStart"/>
      <w:r w:rsidRPr="00170709">
        <w:rPr>
          <w:lang w:val="sv-SE"/>
        </w:rPr>
        <w:t>ini :</w:t>
      </w:r>
      <w:proofErr w:type="gramEnd"/>
    </w:p>
    <w:p w14:paraId="4B87CA7F" w14:textId="1B0C8945" w:rsidR="00170709" w:rsidRPr="00170709" w:rsidRDefault="00170709" w:rsidP="00170709">
      <w:pPr>
        <w:pStyle w:val="BodyTextIndent"/>
        <w:spacing w:line="360" w:lineRule="auto"/>
        <w:ind w:left="0"/>
        <w:rPr>
          <w:b/>
          <w:lang w:val="sv-SE"/>
        </w:rPr>
      </w:pPr>
      <w:r w:rsidRPr="00170709">
        <w:rPr>
          <w:b/>
          <w:lang w:val="sv-SE"/>
        </w:rPr>
        <w:t>NAMA</w:t>
      </w:r>
      <w:r w:rsidRPr="00170709">
        <w:rPr>
          <w:b/>
          <w:lang w:val="sv-SE"/>
        </w:rPr>
        <w:tab/>
        <w:t xml:space="preserve">: </w:t>
      </w:r>
      <w:r w:rsidR="00BC6DB9">
        <w:rPr>
          <w:b/>
          <w:lang w:val="sv-SE"/>
        </w:rPr>
        <w:t>MAULANA SANDI SAMUDERA</w:t>
      </w:r>
      <w:r w:rsidRPr="00170709">
        <w:rPr>
          <w:b/>
          <w:lang w:val="sv-SE"/>
        </w:rPr>
        <w:br/>
        <w:t>NIM</w:t>
      </w:r>
      <w:r w:rsidRPr="00170709">
        <w:rPr>
          <w:b/>
          <w:lang w:val="sv-SE"/>
        </w:rPr>
        <w:tab/>
      </w:r>
      <w:r w:rsidRPr="00170709">
        <w:rPr>
          <w:b/>
          <w:lang w:val="sv-SE"/>
        </w:rPr>
        <w:tab/>
        <w:t xml:space="preserve">: </w:t>
      </w:r>
      <w:r w:rsidR="00BC6DB9">
        <w:rPr>
          <w:b/>
          <w:lang w:val="sv-SE"/>
        </w:rPr>
        <w:t>201910370311426</w:t>
      </w:r>
    </w:p>
    <w:p w14:paraId="337057FC" w14:textId="4AB7EB60" w:rsidR="00170709" w:rsidRPr="00170709" w:rsidRDefault="00170709" w:rsidP="00170709">
      <w:pPr>
        <w:pStyle w:val="BodyTextIndent"/>
        <w:spacing w:line="360" w:lineRule="auto"/>
        <w:ind w:left="0"/>
        <w:rPr>
          <w:b/>
          <w:lang w:val="sv-SE"/>
        </w:rPr>
      </w:pPr>
      <w:proofErr w:type="gramStart"/>
      <w:r w:rsidRPr="00170709">
        <w:rPr>
          <w:b/>
          <w:lang w:val="sv-SE"/>
        </w:rPr>
        <w:t>FAK./</w:t>
      </w:r>
      <w:proofErr w:type="gramEnd"/>
      <w:r w:rsidRPr="00170709">
        <w:rPr>
          <w:b/>
          <w:lang w:val="sv-SE"/>
        </w:rPr>
        <w:t>JUR.</w:t>
      </w:r>
      <w:r w:rsidRPr="00170709">
        <w:rPr>
          <w:b/>
          <w:lang w:val="sv-SE"/>
        </w:rPr>
        <w:tab/>
        <w:t xml:space="preserve">: </w:t>
      </w:r>
      <w:r w:rsidR="00BC6DB9">
        <w:rPr>
          <w:b/>
          <w:lang w:val="sv-SE"/>
        </w:rPr>
        <w:t>Informatika</w:t>
      </w:r>
    </w:p>
    <w:p w14:paraId="77EC1CF6" w14:textId="77777777" w:rsidR="00170709" w:rsidRPr="00170709" w:rsidRDefault="00170709" w:rsidP="00170709">
      <w:pPr>
        <w:pStyle w:val="BodyTextIndent"/>
        <w:spacing w:line="360" w:lineRule="auto"/>
        <w:ind w:left="0"/>
        <w:rPr>
          <w:lang w:val="sv-SE"/>
        </w:rPr>
      </w:pPr>
    </w:p>
    <w:p w14:paraId="381FEEF9" w14:textId="52B4E57A" w:rsidR="00170709" w:rsidRPr="00170709" w:rsidRDefault="00170709" w:rsidP="00170709">
      <w:pPr>
        <w:pStyle w:val="BodyTextIndent"/>
        <w:spacing w:line="360" w:lineRule="auto"/>
        <w:ind w:left="0"/>
        <w:jc w:val="both"/>
        <w:rPr>
          <w:lang w:val="sv-SE"/>
        </w:rPr>
      </w:pPr>
      <w:proofErr w:type="spellStart"/>
      <w:r w:rsidRPr="00170709">
        <w:rPr>
          <w:lang w:val="sv-SE"/>
        </w:rPr>
        <w:t>Dengan</w:t>
      </w:r>
      <w:proofErr w:type="spellEnd"/>
      <w:r w:rsidRPr="00170709">
        <w:rPr>
          <w:lang w:val="sv-SE"/>
        </w:rPr>
        <w:t xml:space="preserve"> ini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enyata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ahw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ugas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khir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eng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judul</w:t>
      </w:r>
      <w:proofErr w:type="spellEnd"/>
      <w:r w:rsidRPr="00170709">
        <w:rPr>
          <w:lang w:val="sv-SE"/>
        </w:rPr>
        <w:t xml:space="preserve"> </w:t>
      </w:r>
      <w:r w:rsidRPr="00170709">
        <w:rPr>
          <w:b/>
          <w:lang w:val="sv-SE"/>
        </w:rPr>
        <w:t>“</w:t>
      </w:r>
      <w:r w:rsidR="00805039">
        <w:rPr>
          <w:b/>
          <w:lang w:val="sv-SE"/>
        </w:rPr>
        <w:t>Sistem Edukasi Kebencanaan Pada Lembaga Filantropi Berbasis Website Dengan Metode Prototype</w:t>
      </w:r>
      <w:r w:rsidRPr="00170709">
        <w:rPr>
          <w:b/>
          <w:lang w:val="sv-SE"/>
        </w:rPr>
        <w:t>”</w:t>
      </w:r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esert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luruh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isin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dalah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ndiri</w:t>
      </w:r>
      <w:proofErr w:type="spellEnd"/>
      <w:r w:rsidRPr="00170709">
        <w:rPr>
          <w:lang w:val="sv-SE"/>
        </w:rPr>
        <w:t xml:space="preserve"> dan </w:t>
      </w:r>
      <w:proofErr w:type="spellStart"/>
      <w:r w:rsidRPr="00170709">
        <w:rPr>
          <w:lang w:val="sv-SE"/>
        </w:rPr>
        <w:t>bu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erupa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ulis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orang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lain</w:t>
      </w:r>
      <w:proofErr w:type="spellEnd"/>
      <w:r w:rsidRPr="00170709">
        <w:rPr>
          <w:lang w:val="sv-SE"/>
        </w:rPr>
        <w:t xml:space="preserve">, </w:t>
      </w:r>
      <w:proofErr w:type="spellStart"/>
      <w:r w:rsidRPr="00170709">
        <w:rPr>
          <w:lang w:val="sv-SE"/>
        </w:rPr>
        <w:t>bai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bagi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aupu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luruhnya</w:t>
      </w:r>
      <w:proofErr w:type="spellEnd"/>
      <w:r w:rsidRPr="00170709">
        <w:rPr>
          <w:lang w:val="sv-SE"/>
        </w:rPr>
        <w:t xml:space="preserve">, </w:t>
      </w:r>
      <w:proofErr w:type="spellStart"/>
      <w:r w:rsidRPr="00170709">
        <w:rPr>
          <w:lang w:val="sv-SE"/>
        </w:rPr>
        <w:t>kecuali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alam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entu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utipan</w:t>
      </w:r>
      <w:proofErr w:type="spellEnd"/>
      <w:r w:rsidRPr="00170709">
        <w:rPr>
          <w:lang w:val="sv-SE"/>
        </w:rPr>
        <w:t xml:space="preserve"> yang </w:t>
      </w:r>
      <w:proofErr w:type="spellStart"/>
      <w:r w:rsidRPr="00170709">
        <w:rPr>
          <w:lang w:val="sv-SE"/>
        </w:rPr>
        <w:t>telah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isebut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umbernya</w:t>
      </w:r>
      <w:proofErr w:type="spellEnd"/>
      <w:r w:rsidRPr="00170709">
        <w:rPr>
          <w:lang w:val="sv-SE"/>
        </w:rPr>
        <w:t>.</w:t>
      </w:r>
    </w:p>
    <w:p w14:paraId="7F7394B1" w14:textId="01B6EF59" w:rsidR="00170709" w:rsidRDefault="00170709" w:rsidP="00006484">
      <w:pPr>
        <w:pStyle w:val="BodyTextIndent"/>
        <w:spacing w:line="360" w:lineRule="auto"/>
        <w:ind w:left="0"/>
        <w:jc w:val="both"/>
        <w:rPr>
          <w:lang w:val="sv-SE"/>
        </w:rPr>
      </w:pPr>
      <w:proofErr w:type="spellStart"/>
      <w:r w:rsidRPr="00170709">
        <w:rPr>
          <w:lang w:val="sv-SE"/>
        </w:rPr>
        <w:t>Demikian</w:t>
      </w:r>
      <w:proofErr w:type="spellEnd"/>
      <w:r w:rsidRPr="00170709">
        <w:rPr>
          <w:lang w:val="sv-SE"/>
        </w:rPr>
        <w:t xml:space="preserve"> surat </w:t>
      </w:r>
      <w:proofErr w:type="spellStart"/>
      <w:r w:rsidRPr="00170709">
        <w:rPr>
          <w:lang w:val="sv-SE"/>
        </w:rPr>
        <w:t>pernyataan</w:t>
      </w:r>
      <w:proofErr w:type="spellEnd"/>
      <w:r w:rsidRPr="00170709">
        <w:rPr>
          <w:lang w:val="sv-SE"/>
        </w:rPr>
        <w:t xml:space="preserve"> ini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buat </w:t>
      </w:r>
      <w:proofErr w:type="spellStart"/>
      <w:r w:rsidRPr="00170709">
        <w:rPr>
          <w:lang w:val="sv-SE"/>
        </w:rPr>
        <w:t>deng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benar-benarnya</w:t>
      </w:r>
      <w:proofErr w:type="spellEnd"/>
      <w:r w:rsidRPr="00170709">
        <w:rPr>
          <w:lang w:val="sv-SE"/>
        </w:rPr>
        <w:t xml:space="preserve">. </w:t>
      </w:r>
      <w:proofErr w:type="spellStart"/>
      <w:r w:rsidRPr="00170709">
        <w:rPr>
          <w:lang w:val="sv-SE"/>
        </w:rPr>
        <w:t>Apabil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emudi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itemu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dan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pelanggar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erhadap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etik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eilmu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alam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ini, </w:t>
      </w:r>
      <w:proofErr w:type="spellStart"/>
      <w:r w:rsidRPr="00170709">
        <w:rPr>
          <w:lang w:val="sv-SE"/>
        </w:rPr>
        <w:t>atau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d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laim</w:t>
      </w:r>
      <w:proofErr w:type="spellEnd"/>
      <w:r w:rsidRPr="00170709">
        <w:rPr>
          <w:lang w:val="sv-SE"/>
        </w:rPr>
        <w:t xml:space="preserve"> dari </w:t>
      </w:r>
      <w:proofErr w:type="spellStart"/>
      <w:r w:rsidRPr="00170709">
        <w:rPr>
          <w:lang w:val="sv-SE"/>
        </w:rPr>
        <w:t>piha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lai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erhadap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easli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ini maka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iap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enanggung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gal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entu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resiko</w:t>
      </w:r>
      <w:proofErr w:type="spellEnd"/>
      <w:r w:rsidRPr="00170709">
        <w:rPr>
          <w:lang w:val="sv-SE"/>
        </w:rPr>
        <w:t>/</w:t>
      </w:r>
      <w:proofErr w:type="spellStart"/>
      <w:r w:rsidRPr="00170709">
        <w:rPr>
          <w:lang w:val="sv-SE"/>
        </w:rPr>
        <w:t>sanksi</w:t>
      </w:r>
      <w:proofErr w:type="spellEnd"/>
      <w:r w:rsidRPr="00170709">
        <w:rPr>
          <w:lang w:val="sv-SE"/>
        </w:rPr>
        <w:t xml:space="preserve"> yang </w:t>
      </w:r>
      <w:proofErr w:type="spellStart"/>
      <w:r w:rsidRPr="00170709">
        <w:rPr>
          <w:lang w:val="sv-SE"/>
        </w:rPr>
        <w:t>berlaku</w:t>
      </w:r>
      <w:proofErr w:type="spellEnd"/>
      <w:r w:rsidRPr="00170709">
        <w:rPr>
          <w:lang w:val="sv-SE"/>
        </w:rPr>
        <w:t xml:space="preserve">. </w:t>
      </w:r>
    </w:p>
    <w:p w14:paraId="6208D996" w14:textId="77777777" w:rsidR="00006484" w:rsidRPr="00006484" w:rsidRDefault="00006484" w:rsidP="00006484">
      <w:pPr>
        <w:pStyle w:val="BodyTextIndent"/>
        <w:spacing w:line="360" w:lineRule="auto"/>
        <w:ind w:left="0"/>
        <w:jc w:val="both"/>
        <w:rPr>
          <w:lang w:val="sv-SE"/>
        </w:rPr>
      </w:pPr>
    </w:p>
    <w:tbl>
      <w:tblPr>
        <w:tblpPr w:leftFromText="180" w:rightFromText="180" w:vertAnchor="text" w:horzAnchor="margin" w:tblpXSpec="center" w:tblpY="144"/>
        <w:tblW w:w="7797" w:type="dxa"/>
        <w:tblLook w:val="01E0" w:firstRow="1" w:lastRow="1" w:firstColumn="1" w:lastColumn="1" w:noHBand="0" w:noVBand="0"/>
      </w:tblPr>
      <w:tblGrid>
        <w:gridCol w:w="4063"/>
        <w:gridCol w:w="3734"/>
      </w:tblGrid>
      <w:tr w:rsidR="00170709" w:rsidRPr="0088740D" w14:paraId="508B34E6" w14:textId="77777777" w:rsidTr="002E1249">
        <w:trPr>
          <w:trHeight w:val="2278"/>
        </w:trPr>
        <w:tc>
          <w:tcPr>
            <w:tcW w:w="4063" w:type="dxa"/>
            <w:hideMark/>
          </w:tcPr>
          <w:p w14:paraId="3BE13296" w14:textId="12558FBC" w:rsidR="00746CF7" w:rsidRDefault="00746CF7" w:rsidP="00746CF7">
            <w:proofErr w:type="spellStart"/>
            <w:r w:rsidRPr="00170709">
              <w:t>Mengetahui</w:t>
            </w:r>
            <w:proofErr w:type="spellEnd"/>
            <w:r w:rsidRPr="00170709">
              <w:t>,</w:t>
            </w:r>
            <w:r w:rsidRPr="00170709">
              <w:br/>
            </w:r>
            <w:proofErr w:type="spellStart"/>
            <w:r w:rsidRPr="00170709">
              <w:t>Dosen</w:t>
            </w:r>
            <w:proofErr w:type="spellEnd"/>
            <w:r w:rsidRPr="00170709">
              <w:t xml:space="preserve"> </w:t>
            </w:r>
            <w:proofErr w:type="spellStart"/>
            <w:r w:rsidRPr="00170709">
              <w:t>Pembimbing</w:t>
            </w:r>
            <w:proofErr w:type="spellEnd"/>
          </w:p>
          <w:p w14:paraId="7777DF95" w14:textId="77777777" w:rsidR="002E1249" w:rsidRPr="00170709" w:rsidRDefault="002E1249" w:rsidP="00746CF7"/>
          <w:p w14:paraId="2CDF6C96" w14:textId="1EA2E05F" w:rsidR="002E1249" w:rsidRDefault="002E1249" w:rsidP="00746CF7">
            <w:r>
              <w:t/>
            </w:r>
          </w:p>
          <w:p w14:paraId="76681A04" w14:textId="77777777" w:rsidR="008E6AB9" w:rsidRPr="00170709" w:rsidRDefault="008E6AB9" w:rsidP="00746CF7"/>
          <w:p w14:paraId="4A3D14C5" w14:textId="328ABBFC" w:rsidR="00746CF7" w:rsidRPr="00170709" w:rsidRDefault="00AB3F95" w:rsidP="00746CF7">
            <w:r>
              <w:t>Wildan Suharso S.Kom., M.Kom</w:t>
            </w:r>
          </w:p>
          <w:p w14:paraId="20560353" w14:textId="75FE67CE" w:rsidR="00170709" w:rsidRPr="00170709" w:rsidRDefault="00170709" w:rsidP="00170709">
            <w:pPr>
              <w:spacing w:line="360" w:lineRule="auto"/>
              <w:rPr>
                <w:b/>
                <w:lang w:val="sv-SE"/>
              </w:rPr>
            </w:pPr>
          </w:p>
        </w:tc>
        <w:tc>
          <w:tcPr>
            <w:tcW w:w="3734" w:type="dxa"/>
            <w:hideMark/>
          </w:tcPr>
          <w:p w14:paraId="072E5075" w14:textId="3AC7A8EE" w:rsidR="00746CF7" w:rsidRPr="00170709" w:rsidRDefault="00746CF7" w:rsidP="00746CF7">
            <w:r w:rsidRPr="00170709">
              <w:t>Malang,</w:t>
            </w:r>
            <w:r w:rsidR="000C6288">
              <w:t xml:space="preserve"> 14 November 2023</w:t>
            </w:r>
            <w:r w:rsidRPr="00170709">
              <w:br/>
              <w:t xml:space="preserve">Yang </w:t>
            </w:r>
            <w:proofErr w:type="spellStart"/>
            <w:r w:rsidRPr="00170709">
              <w:t>Membuat</w:t>
            </w:r>
            <w:proofErr w:type="spellEnd"/>
            <w:r w:rsidRPr="00170709">
              <w:t xml:space="preserve"> </w:t>
            </w:r>
            <w:proofErr w:type="spellStart"/>
            <w:r w:rsidRPr="00170709">
              <w:t>Pernyataan</w:t>
            </w:r>
            <w:proofErr w:type="spellEnd"/>
          </w:p>
          <w:p w14:paraId="16D14131" w14:textId="77777777" w:rsidR="00746CF7" w:rsidRPr="00170709" w:rsidRDefault="00746CF7" w:rsidP="00746CF7"/>
          <w:p w14:paraId="74BEC07A" w14:textId="77777777" w:rsidR="00746CF7" w:rsidRPr="00170709" w:rsidRDefault="00746CF7" w:rsidP="00746CF7"/>
          <w:p w14:paraId="54EAF3B1" w14:textId="454667BD" w:rsidR="00746CF7" w:rsidRDefault="00746CF7" w:rsidP="00746CF7"/>
          <w:p w14:paraId="39069DB8" w14:textId="77777777" w:rsidR="00746CF7" w:rsidRPr="00170709" w:rsidRDefault="00746CF7" w:rsidP="00746CF7"/>
          <w:p w14:paraId="1ECA4379" w14:textId="0880059D" w:rsidR="00170709" w:rsidRPr="00746CF7" w:rsidRDefault="00BC6DB9" w:rsidP="00746CF7">
            <w:r>
              <w:t>MAULANA SANDI SAMUDERA</w:t>
            </w:r>
          </w:p>
        </w:tc>
      </w:tr>
    </w:tbl>
    <w:p w14:paraId="6ABF3D08" w14:textId="463B6F76" w:rsidR="0029641F" w:rsidRPr="00170709" w:rsidRDefault="0029641F" w:rsidP="00170709">
      <w:pPr>
        <w:spacing w:after="160" w:line="360" w:lineRule="auto"/>
        <w:rPr>
          <w:b/>
          <w:lang w:val="id-ID"/>
        </w:rPr>
      </w:pPr>
    </w:p>
    <w:sectPr w:rsidR="0029641F" w:rsidRPr="00170709" w:rsidSect="004518B1">
      <w:pgSz w:w="11906" w:h="16838"/>
      <w:pgMar w:top="1701" w:right="1701" w:bottom="1701" w:left="2268" w:header="709" w:footer="709" w:gutter="0"/>
      <w:pgNumType w:fmt="lowerRoman" w:start="2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E5D44" w14:textId="77777777" w:rsidR="00BE1672" w:rsidRDefault="00BE1672" w:rsidP="00112EE8">
      <w:r>
        <w:separator/>
      </w:r>
    </w:p>
  </w:endnote>
  <w:endnote w:type="continuationSeparator" w:id="0">
    <w:p w14:paraId="5A96007E" w14:textId="77777777" w:rsidR="00BE1672" w:rsidRDefault="00BE1672" w:rsidP="00112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3E535" w14:textId="77777777" w:rsidR="00BE1672" w:rsidRDefault="00BE1672" w:rsidP="00112EE8">
      <w:r>
        <w:separator/>
      </w:r>
    </w:p>
  </w:footnote>
  <w:footnote w:type="continuationSeparator" w:id="0">
    <w:p w14:paraId="3F8A7D1E" w14:textId="77777777" w:rsidR="00BE1672" w:rsidRDefault="00BE1672" w:rsidP="00112E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3A28731C"/>
    <w:name w:val="WW8Num1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236119"/>
    <w:multiLevelType w:val="hybridMultilevel"/>
    <w:tmpl w:val="3D8A302A"/>
    <w:lvl w:ilvl="0" w:tplc="3809000F">
      <w:start w:val="1"/>
      <w:numFmt w:val="decimal"/>
      <w:lvlText w:val="%1."/>
      <w:lvlJc w:val="left"/>
      <w:pPr>
        <w:ind w:left="1353" w:hanging="360"/>
      </w:pPr>
    </w:lvl>
    <w:lvl w:ilvl="1" w:tplc="4498C982">
      <w:start w:val="1"/>
      <w:numFmt w:val="decimal"/>
      <w:lvlText w:val="%2."/>
      <w:lvlJc w:val="left"/>
      <w:pPr>
        <w:ind w:left="2073" w:hanging="360"/>
      </w:pPr>
      <w:rPr>
        <w:rFonts w:ascii="Times New Roman" w:eastAsia="Times New Roman" w:hAnsi="Times New Roman" w:cs="Times New Roman"/>
      </w:rPr>
    </w:lvl>
    <w:lvl w:ilvl="2" w:tplc="3809001B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7EA3CB9"/>
    <w:multiLevelType w:val="hybridMultilevel"/>
    <w:tmpl w:val="C820092A"/>
    <w:lvl w:ilvl="0" w:tplc="D982F3A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88F7612"/>
    <w:multiLevelType w:val="hybridMultilevel"/>
    <w:tmpl w:val="7BD87674"/>
    <w:lvl w:ilvl="0" w:tplc="FBB4B2D8">
      <w:start w:val="1"/>
      <w:numFmt w:val="decimal"/>
      <w:lvlText w:val="%1."/>
      <w:lvlJc w:val="left"/>
      <w:pPr>
        <w:ind w:left="85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71" w:hanging="360"/>
      </w:pPr>
    </w:lvl>
    <w:lvl w:ilvl="2" w:tplc="3809001B" w:tentative="1">
      <w:start w:val="1"/>
      <w:numFmt w:val="lowerRoman"/>
      <w:lvlText w:val="%3."/>
      <w:lvlJc w:val="right"/>
      <w:pPr>
        <w:ind w:left="2291" w:hanging="180"/>
      </w:pPr>
    </w:lvl>
    <w:lvl w:ilvl="3" w:tplc="3809000F" w:tentative="1">
      <w:start w:val="1"/>
      <w:numFmt w:val="decimal"/>
      <w:lvlText w:val="%4."/>
      <w:lvlJc w:val="left"/>
      <w:pPr>
        <w:ind w:left="3011" w:hanging="360"/>
      </w:pPr>
    </w:lvl>
    <w:lvl w:ilvl="4" w:tplc="38090019" w:tentative="1">
      <w:start w:val="1"/>
      <w:numFmt w:val="lowerLetter"/>
      <w:lvlText w:val="%5."/>
      <w:lvlJc w:val="left"/>
      <w:pPr>
        <w:ind w:left="3731" w:hanging="360"/>
      </w:pPr>
    </w:lvl>
    <w:lvl w:ilvl="5" w:tplc="3809001B" w:tentative="1">
      <w:start w:val="1"/>
      <w:numFmt w:val="lowerRoman"/>
      <w:lvlText w:val="%6."/>
      <w:lvlJc w:val="right"/>
      <w:pPr>
        <w:ind w:left="4451" w:hanging="180"/>
      </w:pPr>
    </w:lvl>
    <w:lvl w:ilvl="6" w:tplc="3809000F" w:tentative="1">
      <w:start w:val="1"/>
      <w:numFmt w:val="decimal"/>
      <w:lvlText w:val="%7."/>
      <w:lvlJc w:val="left"/>
      <w:pPr>
        <w:ind w:left="5171" w:hanging="360"/>
      </w:pPr>
    </w:lvl>
    <w:lvl w:ilvl="7" w:tplc="38090019" w:tentative="1">
      <w:start w:val="1"/>
      <w:numFmt w:val="lowerLetter"/>
      <w:lvlText w:val="%8."/>
      <w:lvlJc w:val="left"/>
      <w:pPr>
        <w:ind w:left="5891" w:hanging="360"/>
      </w:pPr>
    </w:lvl>
    <w:lvl w:ilvl="8" w:tplc="38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4" w15:restartNumberingAfterBreak="0">
    <w:nsid w:val="09A00231"/>
    <w:multiLevelType w:val="hybridMultilevel"/>
    <w:tmpl w:val="9F46DA6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76C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C327E2D"/>
    <w:multiLevelType w:val="multilevel"/>
    <w:tmpl w:val="8E281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DC8743C"/>
    <w:multiLevelType w:val="hybridMultilevel"/>
    <w:tmpl w:val="E2AC62C2"/>
    <w:lvl w:ilvl="0" w:tplc="5EF8EA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407151"/>
    <w:multiLevelType w:val="hybridMultilevel"/>
    <w:tmpl w:val="C53C0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020BE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303A70"/>
    <w:multiLevelType w:val="multilevel"/>
    <w:tmpl w:val="670E00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134D2E45"/>
    <w:multiLevelType w:val="multilevel"/>
    <w:tmpl w:val="C3588F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14D20299"/>
    <w:multiLevelType w:val="hybridMultilevel"/>
    <w:tmpl w:val="8886FEE8"/>
    <w:lvl w:ilvl="0" w:tplc="C8981E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C77D09"/>
    <w:multiLevelType w:val="multilevel"/>
    <w:tmpl w:val="A3EC443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1EC178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C0A32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0F58ED"/>
    <w:multiLevelType w:val="hybridMultilevel"/>
    <w:tmpl w:val="00786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C7A71"/>
    <w:multiLevelType w:val="hybridMultilevel"/>
    <w:tmpl w:val="37261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73FCE"/>
    <w:multiLevelType w:val="hybridMultilevel"/>
    <w:tmpl w:val="E7486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DA57DB"/>
    <w:multiLevelType w:val="hybridMultilevel"/>
    <w:tmpl w:val="AD8C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E453C"/>
    <w:multiLevelType w:val="hybridMultilevel"/>
    <w:tmpl w:val="5AD62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115D15"/>
    <w:multiLevelType w:val="hybridMultilevel"/>
    <w:tmpl w:val="D2C66BB2"/>
    <w:lvl w:ilvl="0" w:tplc="1578F6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016A0E"/>
    <w:multiLevelType w:val="hybridMultilevel"/>
    <w:tmpl w:val="47F2791C"/>
    <w:lvl w:ilvl="0" w:tplc="99A4BA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C313CE"/>
    <w:multiLevelType w:val="hybridMultilevel"/>
    <w:tmpl w:val="779898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874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458F9"/>
    <w:multiLevelType w:val="hybridMultilevel"/>
    <w:tmpl w:val="2500D960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B17A3D"/>
    <w:multiLevelType w:val="multilevel"/>
    <w:tmpl w:val="D5FE2AC8"/>
    <w:lvl w:ilvl="0">
      <w:start w:val="1"/>
      <w:numFmt w:val="decimal"/>
      <w:lvlText w:val="5.%1"/>
      <w:lvlJc w:val="left"/>
      <w:pPr>
        <w:tabs>
          <w:tab w:val="num" w:pos="1080"/>
        </w:tabs>
        <w:ind w:left="108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E96A69"/>
    <w:multiLevelType w:val="hybridMultilevel"/>
    <w:tmpl w:val="8F0AEFA4"/>
    <w:lvl w:ilvl="0" w:tplc="0DEC5F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54913D6"/>
    <w:multiLevelType w:val="hybridMultilevel"/>
    <w:tmpl w:val="8AB22F8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E4B27"/>
    <w:multiLevelType w:val="hybridMultilevel"/>
    <w:tmpl w:val="D324C1B2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662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B395882"/>
    <w:multiLevelType w:val="hybridMultilevel"/>
    <w:tmpl w:val="83002CE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07AFE"/>
    <w:multiLevelType w:val="hybridMultilevel"/>
    <w:tmpl w:val="9F18C48A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353" w:hanging="360"/>
      </w:pPr>
      <w:rPr>
        <w:rFonts w:hint="default"/>
      </w:r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6F67A3"/>
    <w:multiLevelType w:val="hybridMultilevel"/>
    <w:tmpl w:val="3C1694C4"/>
    <w:lvl w:ilvl="0" w:tplc="1EFAA9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F1A2A"/>
    <w:multiLevelType w:val="hybridMultilevel"/>
    <w:tmpl w:val="AD8C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A3906"/>
    <w:multiLevelType w:val="multilevel"/>
    <w:tmpl w:val="2A2E98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 w15:restartNumberingAfterBreak="0">
    <w:nsid w:val="6D1F10BB"/>
    <w:multiLevelType w:val="hybridMultilevel"/>
    <w:tmpl w:val="199E3790"/>
    <w:lvl w:ilvl="0" w:tplc="008A2C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B573F8"/>
    <w:multiLevelType w:val="hybridMultilevel"/>
    <w:tmpl w:val="D7DA74FC"/>
    <w:lvl w:ilvl="0" w:tplc="EEB078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12C7B34"/>
    <w:multiLevelType w:val="hybridMultilevel"/>
    <w:tmpl w:val="8886FEE8"/>
    <w:lvl w:ilvl="0" w:tplc="C8981E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87193C"/>
    <w:multiLevelType w:val="hybridMultilevel"/>
    <w:tmpl w:val="90FA36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D22E86"/>
    <w:multiLevelType w:val="hybridMultilevel"/>
    <w:tmpl w:val="14484B6A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1">
      <w:start w:val="1"/>
      <w:numFmt w:val="decimal"/>
      <w:lvlText w:val="%2)"/>
      <w:lvlJc w:val="left"/>
      <w:pPr>
        <w:ind w:left="1353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BC4203"/>
    <w:multiLevelType w:val="hybridMultilevel"/>
    <w:tmpl w:val="B2C8365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4805D8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56E468F"/>
    <w:multiLevelType w:val="hybridMultilevel"/>
    <w:tmpl w:val="8E0034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E9094E4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6EE5D40"/>
    <w:multiLevelType w:val="hybridMultilevel"/>
    <w:tmpl w:val="A1BE7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B6E60"/>
    <w:multiLevelType w:val="hybridMultilevel"/>
    <w:tmpl w:val="4C1AE9A4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3" w15:restartNumberingAfterBreak="0">
    <w:nsid w:val="78E35BF3"/>
    <w:multiLevelType w:val="hybridMultilevel"/>
    <w:tmpl w:val="EBD8404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66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7E3477CE"/>
    <w:multiLevelType w:val="hybridMultilevel"/>
    <w:tmpl w:val="D570CA9C"/>
    <w:lvl w:ilvl="0" w:tplc="33F6C0CC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52" w:hanging="360"/>
      </w:pPr>
    </w:lvl>
    <w:lvl w:ilvl="2" w:tplc="3809001B" w:tentative="1">
      <w:start w:val="1"/>
      <w:numFmt w:val="lowerRoman"/>
      <w:lvlText w:val="%3."/>
      <w:lvlJc w:val="right"/>
      <w:pPr>
        <w:ind w:left="1872" w:hanging="180"/>
      </w:pPr>
    </w:lvl>
    <w:lvl w:ilvl="3" w:tplc="3809000F" w:tentative="1">
      <w:start w:val="1"/>
      <w:numFmt w:val="decimal"/>
      <w:lvlText w:val="%4."/>
      <w:lvlJc w:val="left"/>
      <w:pPr>
        <w:ind w:left="2592" w:hanging="360"/>
      </w:pPr>
    </w:lvl>
    <w:lvl w:ilvl="4" w:tplc="38090019" w:tentative="1">
      <w:start w:val="1"/>
      <w:numFmt w:val="lowerLetter"/>
      <w:lvlText w:val="%5."/>
      <w:lvlJc w:val="left"/>
      <w:pPr>
        <w:ind w:left="3312" w:hanging="360"/>
      </w:pPr>
    </w:lvl>
    <w:lvl w:ilvl="5" w:tplc="3809001B" w:tentative="1">
      <w:start w:val="1"/>
      <w:numFmt w:val="lowerRoman"/>
      <w:lvlText w:val="%6."/>
      <w:lvlJc w:val="right"/>
      <w:pPr>
        <w:ind w:left="4032" w:hanging="180"/>
      </w:pPr>
    </w:lvl>
    <w:lvl w:ilvl="6" w:tplc="3809000F" w:tentative="1">
      <w:start w:val="1"/>
      <w:numFmt w:val="decimal"/>
      <w:lvlText w:val="%7."/>
      <w:lvlJc w:val="left"/>
      <w:pPr>
        <w:ind w:left="4752" w:hanging="360"/>
      </w:pPr>
    </w:lvl>
    <w:lvl w:ilvl="7" w:tplc="38090019" w:tentative="1">
      <w:start w:val="1"/>
      <w:numFmt w:val="lowerLetter"/>
      <w:lvlText w:val="%8."/>
      <w:lvlJc w:val="left"/>
      <w:pPr>
        <w:ind w:left="5472" w:hanging="360"/>
      </w:pPr>
    </w:lvl>
    <w:lvl w:ilvl="8" w:tplc="38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28"/>
  </w:num>
  <w:num w:numId="2">
    <w:abstractNumId w:val="2"/>
  </w:num>
  <w:num w:numId="3">
    <w:abstractNumId w:val="14"/>
  </w:num>
  <w:num w:numId="4">
    <w:abstractNumId w:val="13"/>
  </w:num>
  <w:num w:numId="5">
    <w:abstractNumId w:val="4"/>
  </w:num>
  <w:num w:numId="6">
    <w:abstractNumId w:val="7"/>
  </w:num>
  <w:num w:numId="7">
    <w:abstractNumId w:val="31"/>
  </w:num>
  <w:num w:numId="8">
    <w:abstractNumId w:val="21"/>
  </w:num>
  <w:num w:numId="9">
    <w:abstractNumId w:val="20"/>
  </w:num>
  <w:num w:numId="10">
    <w:abstractNumId w:val="26"/>
  </w:num>
  <w:num w:numId="11">
    <w:abstractNumId w:val="34"/>
  </w:num>
  <w:num w:numId="12">
    <w:abstractNumId w:val="37"/>
  </w:num>
  <w:num w:numId="13">
    <w:abstractNumId w:val="23"/>
  </w:num>
  <w:num w:numId="14">
    <w:abstractNumId w:val="40"/>
  </w:num>
  <w:num w:numId="15">
    <w:abstractNumId w:val="38"/>
  </w:num>
  <w:num w:numId="16">
    <w:abstractNumId w:val="27"/>
  </w:num>
  <w:num w:numId="17">
    <w:abstractNumId w:val="30"/>
  </w:num>
  <w:num w:numId="18">
    <w:abstractNumId w:val="39"/>
  </w:num>
  <w:num w:numId="19">
    <w:abstractNumId w:val="42"/>
  </w:num>
  <w:num w:numId="20">
    <w:abstractNumId w:val="1"/>
  </w:num>
  <w:num w:numId="21">
    <w:abstractNumId w:val="3"/>
  </w:num>
  <w:num w:numId="22">
    <w:abstractNumId w:val="29"/>
  </w:num>
  <w:num w:numId="23">
    <w:abstractNumId w:val="17"/>
  </w:num>
  <w:num w:numId="24">
    <w:abstractNumId w:val="19"/>
  </w:num>
  <w:num w:numId="25">
    <w:abstractNumId w:val="18"/>
  </w:num>
  <w:num w:numId="26">
    <w:abstractNumId w:val="16"/>
  </w:num>
  <w:num w:numId="27">
    <w:abstractNumId w:val="8"/>
  </w:num>
  <w:num w:numId="28">
    <w:abstractNumId w:val="25"/>
  </w:num>
  <w:num w:numId="29">
    <w:abstractNumId w:val="35"/>
  </w:num>
  <w:num w:numId="30">
    <w:abstractNumId w:val="32"/>
  </w:num>
  <w:num w:numId="31">
    <w:abstractNumId w:val="15"/>
  </w:num>
  <w:num w:numId="32">
    <w:abstractNumId w:val="41"/>
  </w:num>
  <w:num w:numId="33">
    <w:abstractNumId w:val="11"/>
  </w:num>
  <w:num w:numId="34">
    <w:abstractNumId w:val="36"/>
  </w:num>
  <w:num w:numId="35">
    <w:abstractNumId w:val="44"/>
  </w:num>
  <w:num w:numId="36">
    <w:abstractNumId w:val="0"/>
  </w:num>
  <w:num w:numId="37">
    <w:abstractNumId w:val="10"/>
  </w:num>
  <w:num w:numId="38">
    <w:abstractNumId w:val="9"/>
  </w:num>
  <w:num w:numId="39">
    <w:abstractNumId w:val="6"/>
  </w:num>
  <w:num w:numId="40">
    <w:abstractNumId w:val="12"/>
  </w:num>
  <w:num w:numId="41">
    <w:abstractNumId w:val="33"/>
  </w:num>
  <w:num w:numId="42">
    <w:abstractNumId w:val="22"/>
  </w:num>
  <w:num w:numId="43">
    <w:abstractNumId w:val="43"/>
  </w:num>
  <w:num w:numId="44">
    <w:abstractNumId w:val="5"/>
  </w:num>
  <w:num w:numId="4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jI0MTU2NTQHspR0lIJTi4sz8/NACgyNagElhRCbLQAAAA=="/>
  </w:docVars>
  <w:rsids>
    <w:rsidRoot w:val="00D46DCD"/>
    <w:rsid w:val="0000345C"/>
    <w:rsid w:val="00006484"/>
    <w:rsid w:val="00014C92"/>
    <w:rsid w:val="00021A1F"/>
    <w:rsid w:val="00022556"/>
    <w:rsid w:val="00024F45"/>
    <w:rsid w:val="000552B1"/>
    <w:rsid w:val="000667AC"/>
    <w:rsid w:val="000C31B3"/>
    <w:rsid w:val="000C48EC"/>
    <w:rsid w:val="000C6288"/>
    <w:rsid w:val="000D2716"/>
    <w:rsid w:val="000D3786"/>
    <w:rsid w:val="000D4B40"/>
    <w:rsid w:val="000D6BAF"/>
    <w:rsid w:val="000D7DE6"/>
    <w:rsid w:val="000E4151"/>
    <w:rsid w:val="00102C76"/>
    <w:rsid w:val="00103942"/>
    <w:rsid w:val="0011099E"/>
    <w:rsid w:val="00112EE8"/>
    <w:rsid w:val="001160D5"/>
    <w:rsid w:val="00121CEE"/>
    <w:rsid w:val="0012691E"/>
    <w:rsid w:val="001313D1"/>
    <w:rsid w:val="00135002"/>
    <w:rsid w:val="00141E23"/>
    <w:rsid w:val="00141EBB"/>
    <w:rsid w:val="001479D5"/>
    <w:rsid w:val="00156FF2"/>
    <w:rsid w:val="00170709"/>
    <w:rsid w:val="0019185A"/>
    <w:rsid w:val="001931E0"/>
    <w:rsid w:val="0019395D"/>
    <w:rsid w:val="00196245"/>
    <w:rsid w:val="001A13FF"/>
    <w:rsid w:val="001B02FF"/>
    <w:rsid w:val="001B3644"/>
    <w:rsid w:val="001C7C5E"/>
    <w:rsid w:val="001D6A13"/>
    <w:rsid w:val="001E2359"/>
    <w:rsid w:val="00201049"/>
    <w:rsid w:val="00204805"/>
    <w:rsid w:val="0021786C"/>
    <w:rsid w:val="00222CEA"/>
    <w:rsid w:val="00231E1C"/>
    <w:rsid w:val="00266A11"/>
    <w:rsid w:val="002701B3"/>
    <w:rsid w:val="00271483"/>
    <w:rsid w:val="00280C8B"/>
    <w:rsid w:val="00286E57"/>
    <w:rsid w:val="00290236"/>
    <w:rsid w:val="0029641F"/>
    <w:rsid w:val="002A7A6E"/>
    <w:rsid w:val="002B22C9"/>
    <w:rsid w:val="002B6ACB"/>
    <w:rsid w:val="002C787A"/>
    <w:rsid w:val="002D6FB5"/>
    <w:rsid w:val="002E1249"/>
    <w:rsid w:val="002E72BA"/>
    <w:rsid w:val="002E770E"/>
    <w:rsid w:val="003144B3"/>
    <w:rsid w:val="003549AA"/>
    <w:rsid w:val="003613D8"/>
    <w:rsid w:val="00365F21"/>
    <w:rsid w:val="003725B3"/>
    <w:rsid w:val="003730A9"/>
    <w:rsid w:val="0038368E"/>
    <w:rsid w:val="00394B33"/>
    <w:rsid w:val="003A625F"/>
    <w:rsid w:val="003D2CC2"/>
    <w:rsid w:val="003E3563"/>
    <w:rsid w:val="003F0A70"/>
    <w:rsid w:val="0040201D"/>
    <w:rsid w:val="00405234"/>
    <w:rsid w:val="00406168"/>
    <w:rsid w:val="00410C2B"/>
    <w:rsid w:val="00416D9A"/>
    <w:rsid w:val="00431D77"/>
    <w:rsid w:val="00440A1E"/>
    <w:rsid w:val="00444596"/>
    <w:rsid w:val="004518B1"/>
    <w:rsid w:val="00455FD4"/>
    <w:rsid w:val="00466639"/>
    <w:rsid w:val="00476196"/>
    <w:rsid w:val="0048080D"/>
    <w:rsid w:val="00482801"/>
    <w:rsid w:val="004921E5"/>
    <w:rsid w:val="004A0DA3"/>
    <w:rsid w:val="004A6273"/>
    <w:rsid w:val="004C667D"/>
    <w:rsid w:val="004D1417"/>
    <w:rsid w:val="005032D0"/>
    <w:rsid w:val="005261DB"/>
    <w:rsid w:val="005414DF"/>
    <w:rsid w:val="00555CBD"/>
    <w:rsid w:val="0058331F"/>
    <w:rsid w:val="00585033"/>
    <w:rsid w:val="005A5BBA"/>
    <w:rsid w:val="005B5DE6"/>
    <w:rsid w:val="005C1307"/>
    <w:rsid w:val="005C1CF9"/>
    <w:rsid w:val="005C2A83"/>
    <w:rsid w:val="005D654D"/>
    <w:rsid w:val="005F79A1"/>
    <w:rsid w:val="00623CAD"/>
    <w:rsid w:val="00623D47"/>
    <w:rsid w:val="00630B54"/>
    <w:rsid w:val="006419AA"/>
    <w:rsid w:val="006428EF"/>
    <w:rsid w:val="00651173"/>
    <w:rsid w:val="00652369"/>
    <w:rsid w:val="00652D3E"/>
    <w:rsid w:val="006764E5"/>
    <w:rsid w:val="00686576"/>
    <w:rsid w:val="006938F2"/>
    <w:rsid w:val="006A541E"/>
    <w:rsid w:val="006B2FA4"/>
    <w:rsid w:val="006B5ACF"/>
    <w:rsid w:val="006C13F5"/>
    <w:rsid w:val="006C57BF"/>
    <w:rsid w:val="006C7546"/>
    <w:rsid w:val="006D4AEB"/>
    <w:rsid w:val="006D72F6"/>
    <w:rsid w:val="006E0550"/>
    <w:rsid w:val="006E1381"/>
    <w:rsid w:val="006E1F7E"/>
    <w:rsid w:val="006E4C89"/>
    <w:rsid w:val="006E5CD9"/>
    <w:rsid w:val="006F4195"/>
    <w:rsid w:val="0070397F"/>
    <w:rsid w:val="00704FE9"/>
    <w:rsid w:val="00705FB3"/>
    <w:rsid w:val="0070628F"/>
    <w:rsid w:val="007174D5"/>
    <w:rsid w:val="00717696"/>
    <w:rsid w:val="00726197"/>
    <w:rsid w:val="00745DB5"/>
    <w:rsid w:val="00746CF7"/>
    <w:rsid w:val="007518B4"/>
    <w:rsid w:val="007537B9"/>
    <w:rsid w:val="007641D0"/>
    <w:rsid w:val="00766418"/>
    <w:rsid w:val="00782153"/>
    <w:rsid w:val="007869D4"/>
    <w:rsid w:val="00787C00"/>
    <w:rsid w:val="007C186F"/>
    <w:rsid w:val="007C2360"/>
    <w:rsid w:val="00802B3A"/>
    <w:rsid w:val="0080430A"/>
    <w:rsid w:val="00805039"/>
    <w:rsid w:val="0082178A"/>
    <w:rsid w:val="0085418E"/>
    <w:rsid w:val="008649B2"/>
    <w:rsid w:val="008676DF"/>
    <w:rsid w:val="0087065A"/>
    <w:rsid w:val="00881365"/>
    <w:rsid w:val="0088740D"/>
    <w:rsid w:val="008936E7"/>
    <w:rsid w:val="008A4859"/>
    <w:rsid w:val="008B4A8B"/>
    <w:rsid w:val="008B5776"/>
    <w:rsid w:val="008C2A24"/>
    <w:rsid w:val="008C6B81"/>
    <w:rsid w:val="008D43E1"/>
    <w:rsid w:val="008D4419"/>
    <w:rsid w:val="008D605F"/>
    <w:rsid w:val="008D6520"/>
    <w:rsid w:val="008E035B"/>
    <w:rsid w:val="008E1089"/>
    <w:rsid w:val="008E245B"/>
    <w:rsid w:val="008E6AB9"/>
    <w:rsid w:val="00902E1C"/>
    <w:rsid w:val="00903F42"/>
    <w:rsid w:val="00906F01"/>
    <w:rsid w:val="00911867"/>
    <w:rsid w:val="0091271C"/>
    <w:rsid w:val="00915CF1"/>
    <w:rsid w:val="00921B81"/>
    <w:rsid w:val="0092526D"/>
    <w:rsid w:val="009450CD"/>
    <w:rsid w:val="0094700A"/>
    <w:rsid w:val="00970528"/>
    <w:rsid w:val="00970BF5"/>
    <w:rsid w:val="0097297B"/>
    <w:rsid w:val="0097571F"/>
    <w:rsid w:val="00980514"/>
    <w:rsid w:val="00991A70"/>
    <w:rsid w:val="009947EE"/>
    <w:rsid w:val="009974E0"/>
    <w:rsid w:val="009A4391"/>
    <w:rsid w:val="009B136C"/>
    <w:rsid w:val="009C6C36"/>
    <w:rsid w:val="009D0BC6"/>
    <w:rsid w:val="009D214D"/>
    <w:rsid w:val="009F4E29"/>
    <w:rsid w:val="00A021E2"/>
    <w:rsid w:val="00A13824"/>
    <w:rsid w:val="00A235FD"/>
    <w:rsid w:val="00A2616B"/>
    <w:rsid w:val="00A322AB"/>
    <w:rsid w:val="00A34EA1"/>
    <w:rsid w:val="00A544A9"/>
    <w:rsid w:val="00A56694"/>
    <w:rsid w:val="00A731A6"/>
    <w:rsid w:val="00A9420B"/>
    <w:rsid w:val="00AB1D49"/>
    <w:rsid w:val="00AB3F95"/>
    <w:rsid w:val="00AD4977"/>
    <w:rsid w:val="00AD52EF"/>
    <w:rsid w:val="00AD7155"/>
    <w:rsid w:val="00AE271B"/>
    <w:rsid w:val="00AE30E0"/>
    <w:rsid w:val="00AF7010"/>
    <w:rsid w:val="00AF7954"/>
    <w:rsid w:val="00B03CEF"/>
    <w:rsid w:val="00B11843"/>
    <w:rsid w:val="00B15FEF"/>
    <w:rsid w:val="00B17E48"/>
    <w:rsid w:val="00B40D8D"/>
    <w:rsid w:val="00B47BDD"/>
    <w:rsid w:val="00B538A5"/>
    <w:rsid w:val="00B70DF5"/>
    <w:rsid w:val="00B820A4"/>
    <w:rsid w:val="00B92097"/>
    <w:rsid w:val="00B9763F"/>
    <w:rsid w:val="00BA02CE"/>
    <w:rsid w:val="00BA263E"/>
    <w:rsid w:val="00BB4EB8"/>
    <w:rsid w:val="00BC01FE"/>
    <w:rsid w:val="00BC1B49"/>
    <w:rsid w:val="00BC6DB9"/>
    <w:rsid w:val="00BD57AE"/>
    <w:rsid w:val="00BD73DA"/>
    <w:rsid w:val="00BE0E8E"/>
    <w:rsid w:val="00BE1672"/>
    <w:rsid w:val="00BE622B"/>
    <w:rsid w:val="00BE6D4F"/>
    <w:rsid w:val="00BF06DD"/>
    <w:rsid w:val="00BF6318"/>
    <w:rsid w:val="00C07C6A"/>
    <w:rsid w:val="00C10A60"/>
    <w:rsid w:val="00C20416"/>
    <w:rsid w:val="00C204E8"/>
    <w:rsid w:val="00C26FA0"/>
    <w:rsid w:val="00C32341"/>
    <w:rsid w:val="00C3638E"/>
    <w:rsid w:val="00C610E3"/>
    <w:rsid w:val="00C64071"/>
    <w:rsid w:val="00C74078"/>
    <w:rsid w:val="00C90A0B"/>
    <w:rsid w:val="00CA760A"/>
    <w:rsid w:val="00CB0016"/>
    <w:rsid w:val="00CB53B4"/>
    <w:rsid w:val="00CC182A"/>
    <w:rsid w:val="00CD3526"/>
    <w:rsid w:val="00CD4A37"/>
    <w:rsid w:val="00CE0CA5"/>
    <w:rsid w:val="00CE2765"/>
    <w:rsid w:val="00CF2345"/>
    <w:rsid w:val="00CF2354"/>
    <w:rsid w:val="00D00D65"/>
    <w:rsid w:val="00D02CD0"/>
    <w:rsid w:val="00D1378B"/>
    <w:rsid w:val="00D179BD"/>
    <w:rsid w:val="00D22F13"/>
    <w:rsid w:val="00D2628A"/>
    <w:rsid w:val="00D34649"/>
    <w:rsid w:val="00D37C6C"/>
    <w:rsid w:val="00D46DCD"/>
    <w:rsid w:val="00D65E78"/>
    <w:rsid w:val="00D67C9F"/>
    <w:rsid w:val="00D711F7"/>
    <w:rsid w:val="00D95BBD"/>
    <w:rsid w:val="00DA655A"/>
    <w:rsid w:val="00DC195A"/>
    <w:rsid w:val="00DC3CB6"/>
    <w:rsid w:val="00DE5951"/>
    <w:rsid w:val="00DE70B7"/>
    <w:rsid w:val="00E43943"/>
    <w:rsid w:val="00E453A0"/>
    <w:rsid w:val="00E57331"/>
    <w:rsid w:val="00E61FAE"/>
    <w:rsid w:val="00E626AE"/>
    <w:rsid w:val="00E661BC"/>
    <w:rsid w:val="00E66F4A"/>
    <w:rsid w:val="00E70FE6"/>
    <w:rsid w:val="00E96A96"/>
    <w:rsid w:val="00EA360E"/>
    <w:rsid w:val="00EB2E5B"/>
    <w:rsid w:val="00EB39A0"/>
    <w:rsid w:val="00ED0ADD"/>
    <w:rsid w:val="00ED1C64"/>
    <w:rsid w:val="00ED2584"/>
    <w:rsid w:val="00EF2F79"/>
    <w:rsid w:val="00EF6422"/>
    <w:rsid w:val="00F01630"/>
    <w:rsid w:val="00F4608F"/>
    <w:rsid w:val="00F521B5"/>
    <w:rsid w:val="00F5319C"/>
    <w:rsid w:val="00F53CAA"/>
    <w:rsid w:val="00F73C1D"/>
    <w:rsid w:val="00F761BA"/>
    <w:rsid w:val="00F84E0C"/>
    <w:rsid w:val="00F935BE"/>
    <w:rsid w:val="00F97D63"/>
    <w:rsid w:val="00FA3C0A"/>
    <w:rsid w:val="00FB4B90"/>
    <w:rsid w:val="00FB65C8"/>
    <w:rsid w:val="00FD43EF"/>
    <w:rsid w:val="00FD7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9AD22E"/>
  <w15:chartTrackingRefBased/>
  <w15:docId w15:val="{CA97A475-1397-4453-A31B-415059308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E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245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173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6197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E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2EE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2E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2EE8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DC3CB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C3CB6"/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DC3CB6"/>
    <w:pPr>
      <w:ind w:left="720"/>
      <w:contextualSpacing/>
    </w:pPr>
  </w:style>
  <w:style w:type="table" w:styleId="TableGrid">
    <w:name w:val="Table Grid"/>
    <w:basedOn w:val="TableNormal"/>
    <w:uiPriority w:val="59"/>
    <w:rsid w:val="00864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649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96245"/>
    <w:rPr>
      <w:rFonts w:eastAsiaTheme="majorEastAsia" w:cstheme="majorBidi"/>
      <w:b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820A4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B820A4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7641D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641D0"/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rsid w:val="006E1F7E"/>
    <w:pPr>
      <w:spacing w:before="100" w:beforeAutospacing="1" w:after="100" w:afterAutospacing="1"/>
    </w:pPr>
  </w:style>
  <w:style w:type="table" w:customStyle="1" w:styleId="TableGrid1">
    <w:name w:val="Table Grid1"/>
    <w:basedOn w:val="TableNormal"/>
    <w:next w:val="TableGrid"/>
    <w:uiPriority w:val="39"/>
    <w:rsid w:val="00AD52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51173"/>
    <w:rPr>
      <w:rFonts w:eastAsiaTheme="majorEastAsia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6197"/>
    <w:rPr>
      <w:rFonts w:eastAsiaTheme="majorEastAsia" w:cstheme="majorBidi"/>
      <w:color w:val="000000" w:themeColor="text1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D0BC6"/>
    <w:p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D0B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BC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D0BC6"/>
    <w:pPr>
      <w:spacing w:after="100"/>
      <w:ind w:left="480"/>
    </w:pPr>
  </w:style>
  <w:style w:type="paragraph" w:customStyle="1" w:styleId="LABayu">
    <w:name w:val="LABayu"/>
    <w:basedOn w:val="Normal"/>
    <w:link w:val="LABayuChar"/>
    <w:qFormat/>
    <w:rsid w:val="0029641F"/>
    <w:pPr>
      <w:spacing w:line="360" w:lineRule="auto"/>
      <w:jc w:val="center"/>
    </w:pPr>
    <w:rPr>
      <w:szCs w:val="28"/>
      <w:lang w:val="id-ID"/>
    </w:rPr>
  </w:style>
  <w:style w:type="character" w:customStyle="1" w:styleId="LABayuChar">
    <w:name w:val="LABayu Char"/>
    <w:basedOn w:val="DefaultParagraphFont"/>
    <w:link w:val="LABayu"/>
    <w:rsid w:val="0029641F"/>
    <w:rPr>
      <w:rFonts w:ascii="Times New Roman" w:eastAsia="Times New Roman" w:hAnsi="Times New Roman" w:cs="Times New Roman"/>
      <w:sz w:val="24"/>
      <w:szCs w:val="28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29641F"/>
  </w:style>
  <w:style w:type="paragraph" w:styleId="BalloonText">
    <w:name w:val="Balloon Text"/>
    <w:basedOn w:val="Normal"/>
    <w:link w:val="BalloonTextChar"/>
    <w:uiPriority w:val="99"/>
    <w:semiHidden/>
    <w:unhideWhenUsed/>
    <w:rsid w:val="00D67C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C9F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7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C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C9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E356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E3563"/>
    <w:rPr>
      <w:rFonts w:ascii="Times New Roman" w:eastAsia="Times New Roman" w:hAnsi="Times New Roman" w:cs="Times New Roman"/>
      <w:sz w:val="24"/>
      <w:szCs w:val="24"/>
    </w:rPr>
  </w:style>
  <w:style w:type="paragraph" w:customStyle="1" w:styleId="xl33">
    <w:name w:val="xl33"/>
    <w:basedOn w:val="Normal"/>
    <w:rsid w:val="003E3563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styleId="BodyText">
    <w:name w:val="Body Text"/>
    <w:basedOn w:val="Normal"/>
    <w:link w:val="BodyTextChar"/>
    <w:uiPriority w:val="99"/>
    <w:semiHidden/>
    <w:unhideWhenUsed/>
    <w:rsid w:val="00AE30E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30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3F4D5-CF1F-4CF1-BC57-610E4D4FC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dan Suharso</dc:creator>
  <cp:keywords/>
  <dc:description/>
  <cp:lastModifiedBy>Microsoft Office User</cp:lastModifiedBy>
  <cp:revision>25</cp:revision>
  <cp:lastPrinted>2019-04-29T07:24:00Z</cp:lastPrinted>
  <dcterms:created xsi:type="dcterms:W3CDTF">2022-12-30T08:15:00Z</dcterms:created>
  <dcterms:modified xsi:type="dcterms:W3CDTF">2023-01-02T09:59:00Z</dcterms:modified>
</cp:coreProperties>
</file>